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089" w:type="dxa"/>
        <w:jc w:val="center"/>
        <w:tblLook w:val="04A0" w:firstRow="1" w:lastRow="0" w:firstColumn="1" w:lastColumn="0" w:noHBand="0" w:noVBand="1"/>
      </w:tblPr>
      <w:tblGrid>
        <w:gridCol w:w="5624"/>
        <w:gridCol w:w="4380"/>
        <w:gridCol w:w="1085"/>
      </w:tblGrid>
      <w:tr w:rsidR="00983999" w14:paraId="7543BC3D" w14:textId="0D508290" w:rsidTr="00941F60">
        <w:trPr>
          <w:trHeight w:val="473"/>
          <w:jc w:val="center"/>
        </w:trPr>
        <w:tc>
          <w:tcPr>
            <w:tcW w:w="5624" w:type="dxa"/>
          </w:tcPr>
          <w:p w14:paraId="3C19A0A2" w14:textId="4D6594E1" w:rsidR="00983999" w:rsidRPr="00BC4478" w:rsidRDefault="00983999" w:rsidP="00941F60">
            <w:pPr>
              <w:ind w:left="0"/>
              <w:jc w:val="center"/>
              <w:rPr>
                <w:b/>
              </w:rPr>
            </w:pPr>
            <w:r w:rsidRPr="00BC4478">
              <w:rPr>
                <w:b/>
              </w:rPr>
              <w:t>Brainstorm</w:t>
            </w:r>
          </w:p>
        </w:tc>
        <w:tc>
          <w:tcPr>
            <w:tcW w:w="4380" w:type="dxa"/>
          </w:tcPr>
          <w:p w14:paraId="3E343E38" w14:textId="3B8C46FB" w:rsidR="00983999" w:rsidRPr="00BC4478" w:rsidRDefault="00983999" w:rsidP="00941F60">
            <w:pPr>
              <w:ind w:left="0"/>
              <w:jc w:val="center"/>
              <w:rPr>
                <w:b/>
              </w:rPr>
            </w:pPr>
            <w:r w:rsidRPr="00BC4478">
              <w:rPr>
                <w:b/>
              </w:rPr>
              <w:t>Sequencing</w:t>
            </w:r>
          </w:p>
        </w:tc>
        <w:tc>
          <w:tcPr>
            <w:tcW w:w="1084" w:type="dxa"/>
          </w:tcPr>
          <w:p w14:paraId="64AD999D" w14:textId="2355F09E" w:rsidR="00983999" w:rsidRPr="00BC4478" w:rsidRDefault="00983999" w:rsidP="00941F60">
            <w:pPr>
              <w:ind w:left="0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983999" w14:paraId="1AE89307" w14:textId="72EB0AED" w:rsidTr="00941F60">
        <w:trPr>
          <w:trHeight w:val="51"/>
          <w:jc w:val="center"/>
        </w:trPr>
        <w:tc>
          <w:tcPr>
            <w:tcW w:w="5624" w:type="dxa"/>
            <w:vMerge w:val="restart"/>
          </w:tcPr>
          <w:p w14:paraId="42995E74" w14:textId="1608A460" w:rsidR="00983999" w:rsidRDefault="00983999" w:rsidP="00941F60">
            <w:pPr>
              <w:ind w:left="0"/>
            </w:pPr>
          </w:p>
        </w:tc>
        <w:tc>
          <w:tcPr>
            <w:tcW w:w="4380" w:type="dxa"/>
          </w:tcPr>
          <w:p w14:paraId="02FD9702" w14:textId="77777777" w:rsidR="00983999" w:rsidRDefault="00983999" w:rsidP="00941F60">
            <w:pPr>
              <w:ind w:left="0"/>
            </w:pPr>
          </w:p>
          <w:p w14:paraId="10C9705E" w14:textId="00DB955C" w:rsidR="00983999" w:rsidRDefault="00983999" w:rsidP="00941F60">
            <w:pPr>
              <w:ind w:left="0"/>
            </w:pPr>
          </w:p>
        </w:tc>
        <w:tc>
          <w:tcPr>
            <w:tcW w:w="1084" w:type="dxa"/>
          </w:tcPr>
          <w:p w14:paraId="3E0F1FB5" w14:textId="77777777" w:rsidR="00983999" w:rsidRDefault="00983999" w:rsidP="00941F60">
            <w:pPr>
              <w:ind w:left="0"/>
            </w:pPr>
          </w:p>
        </w:tc>
      </w:tr>
      <w:tr w:rsidR="00983999" w14:paraId="6E6EC00B" w14:textId="65403519" w:rsidTr="00941F60">
        <w:trPr>
          <w:trHeight w:val="49"/>
          <w:jc w:val="center"/>
        </w:trPr>
        <w:tc>
          <w:tcPr>
            <w:tcW w:w="5624" w:type="dxa"/>
            <w:vMerge/>
          </w:tcPr>
          <w:p w14:paraId="5DCE6A6D" w14:textId="06F7837F" w:rsidR="00983999" w:rsidRDefault="00983999" w:rsidP="00941F60">
            <w:pPr>
              <w:ind w:left="0"/>
            </w:pPr>
          </w:p>
        </w:tc>
        <w:tc>
          <w:tcPr>
            <w:tcW w:w="4380" w:type="dxa"/>
          </w:tcPr>
          <w:p w14:paraId="17D45205" w14:textId="77777777" w:rsidR="00983999" w:rsidRDefault="00983999" w:rsidP="00941F60">
            <w:pPr>
              <w:ind w:left="0"/>
            </w:pPr>
          </w:p>
          <w:p w14:paraId="52D5C837" w14:textId="15A3D162" w:rsidR="00983999" w:rsidRDefault="00983999" w:rsidP="00941F60">
            <w:pPr>
              <w:ind w:left="0"/>
            </w:pPr>
          </w:p>
        </w:tc>
        <w:tc>
          <w:tcPr>
            <w:tcW w:w="1084" w:type="dxa"/>
          </w:tcPr>
          <w:p w14:paraId="6B41F1D2" w14:textId="77777777" w:rsidR="00983999" w:rsidRDefault="00983999" w:rsidP="00941F60">
            <w:pPr>
              <w:ind w:left="0"/>
            </w:pPr>
          </w:p>
        </w:tc>
      </w:tr>
      <w:tr w:rsidR="00983999" w14:paraId="0030DB2F" w14:textId="5BE6FB26" w:rsidTr="00941F60">
        <w:trPr>
          <w:trHeight w:val="49"/>
          <w:jc w:val="center"/>
        </w:trPr>
        <w:tc>
          <w:tcPr>
            <w:tcW w:w="5624" w:type="dxa"/>
            <w:vMerge/>
          </w:tcPr>
          <w:p w14:paraId="29CA4C93" w14:textId="1AD395B8" w:rsidR="00983999" w:rsidRDefault="00983999" w:rsidP="00941F60">
            <w:pPr>
              <w:ind w:left="0"/>
            </w:pPr>
          </w:p>
        </w:tc>
        <w:tc>
          <w:tcPr>
            <w:tcW w:w="4380" w:type="dxa"/>
          </w:tcPr>
          <w:p w14:paraId="627E627D" w14:textId="77777777" w:rsidR="00983999" w:rsidRDefault="00983999" w:rsidP="00941F60">
            <w:pPr>
              <w:ind w:left="0"/>
            </w:pPr>
          </w:p>
          <w:p w14:paraId="50E87081" w14:textId="48A44F2E" w:rsidR="00983999" w:rsidRDefault="00983999" w:rsidP="00941F60">
            <w:pPr>
              <w:ind w:left="0"/>
            </w:pPr>
          </w:p>
        </w:tc>
        <w:tc>
          <w:tcPr>
            <w:tcW w:w="1084" w:type="dxa"/>
          </w:tcPr>
          <w:p w14:paraId="473DD65E" w14:textId="77777777" w:rsidR="00983999" w:rsidRDefault="00983999" w:rsidP="00941F60">
            <w:pPr>
              <w:ind w:left="0"/>
            </w:pPr>
          </w:p>
        </w:tc>
      </w:tr>
      <w:tr w:rsidR="00983999" w14:paraId="687789F8" w14:textId="2A55ADC4" w:rsidTr="00941F60">
        <w:trPr>
          <w:trHeight w:val="49"/>
          <w:jc w:val="center"/>
        </w:trPr>
        <w:tc>
          <w:tcPr>
            <w:tcW w:w="5624" w:type="dxa"/>
            <w:vMerge/>
          </w:tcPr>
          <w:p w14:paraId="6D555723" w14:textId="67BA72DC" w:rsidR="00983999" w:rsidRDefault="00983999" w:rsidP="00941F60">
            <w:pPr>
              <w:ind w:left="0"/>
            </w:pPr>
          </w:p>
        </w:tc>
        <w:tc>
          <w:tcPr>
            <w:tcW w:w="4380" w:type="dxa"/>
          </w:tcPr>
          <w:p w14:paraId="68DAA98E" w14:textId="77777777" w:rsidR="00983999" w:rsidRDefault="00983999" w:rsidP="00941F60">
            <w:pPr>
              <w:ind w:left="0"/>
            </w:pPr>
          </w:p>
          <w:p w14:paraId="7DFCDB57" w14:textId="259539E4" w:rsidR="00983999" w:rsidRDefault="00983999" w:rsidP="00941F60">
            <w:pPr>
              <w:ind w:left="0"/>
            </w:pPr>
          </w:p>
        </w:tc>
        <w:tc>
          <w:tcPr>
            <w:tcW w:w="1084" w:type="dxa"/>
          </w:tcPr>
          <w:p w14:paraId="33F7F4F9" w14:textId="77777777" w:rsidR="00983999" w:rsidRDefault="00983999" w:rsidP="00941F60">
            <w:pPr>
              <w:ind w:left="0"/>
            </w:pPr>
          </w:p>
        </w:tc>
      </w:tr>
      <w:tr w:rsidR="00983999" w14:paraId="57C25163" w14:textId="4A7DB3D9" w:rsidTr="00941F60">
        <w:trPr>
          <w:trHeight w:val="49"/>
          <w:jc w:val="center"/>
        </w:trPr>
        <w:tc>
          <w:tcPr>
            <w:tcW w:w="5624" w:type="dxa"/>
            <w:vMerge/>
          </w:tcPr>
          <w:p w14:paraId="4CF4E88D" w14:textId="6E1D511A" w:rsidR="00983999" w:rsidRDefault="00983999" w:rsidP="00941F60">
            <w:pPr>
              <w:ind w:left="0"/>
            </w:pPr>
          </w:p>
        </w:tc>
        <w:tc>
          <w:tcPr>
            <w:tcW w:w="4380" w:type="dxa"/>
          </w:tcPr>
          <w:p w14:paraId="6515A4A4" w14:textId="77777777" w:rsidR="00983999" w:rsidRDefault="00983999" w:rsidP="00941F60">
            <w:pPr>
              <w:ind w:left="0"/>
            </w:pPr>
          </w:p>
          <w:p w14:paraId="6A8A53EB" w14:textId="46365964" w:rsidR="00983999" w:rsidRDefault="00983999" w:rsidP="00941F60">
            <w:pPr>
              <w:ind w:left="0"/>
            </w:pPr>
          </w:p>
        </w:tc>
        <w:tc>
          <w:tcPr>
            <w:tcW w:w="1084" w:type="dxa"/>
          </w:tcPr>
          <w:p w14:paraId="536958EF" w14:textId="77777777" w:rsidR="00983999" w:rsidRDefault="00983999" w:rsidP="00941F60">
            <w:pPr>
              <w:ind w:left="0"/>
            </w:pPr>
          </w:p>
        </w:tc>
      </w:tr>
      <w:tr w:rsidR="00983999" w14:paraId="798DC8C8" w14:textId="0B859F25" w:rsidTr="00941F60">
        <w:trPr>
          <w:trHeight w:val="49"/>
          <w:jc w:val="center"/>
        </w:trPr>
        <w:tc>
          <w:tcPr>
            <w:tcW w:w="5624" w:type="dxa"/>
            <w:vMerge/>
          </w:tcPr>
          <w:p w14:paraId="54B915D6" w14:textId="7B23FB88" w:rsidR="00983999" w:rsidRDefault="00983999" w:rsidP="00941F60">
            <w:pPr>
              <w:ind w:left="0"/>
            </w:pPr>
          </w:p>
        </w:tc>
        <w:tc>
          <w:tcPr>
            <w:tcW w:w="4380" w:type="dxa"/>
          </w:tcPr>
          <w:p w14:paraId="5F8B3B6D" w14:textId="77777777" w:rsidR="00983999" w:rsidRDefault="00983999" w:rsidP="00941F60">
            <w:pPr>
              <w:ind w:left="0"/>
            </w:pPr>
          </w:p>
          <w:p w14:paraId="5B878889" w14:textId="3D64CFF8" w:rsidR="00983999" w:rsidRDefault="00983999" w:rsidP="00941F60">
            <w:pPr>
              <w:ind w:left="0"/>
            </w:pPr>
          </w:p>
        </w:tc>
        <w:tc>
          <w:tcPr>
            <w:tcW w:w="1084" w:type="dxa"/>
          </w:tcPr>
          <w:p w14:paraId="20370B83" w14:textId="77777777" w:rsidR="00983999" w:rsidRDefault="00983999" w:rsidP="00941F60">
            <w:pPr>
              <w:ind w:left="0"/>
            </w:pPr>
          </w:p>
        </w:tc>
      </w:tr>
      <w:tr w:rsidR="00983999" w14:paraId="52C37949" w14:textId="7AC1557C" w:rsidTr="00941F60">
        <w:trPr>
          <w:trHeight w:val="49"/>
          <w:jc w:val="center"/>
        </w:trPr>
        <w:tc>
          <w:tcPr>
            <w:tcW w:w="5624" w:type="dxa"/>
            <w:vMerge/>
          </w:tcPr>
          <w:p w14:paraId="4F5C98C4" w14:textId="6DBE137D" w:rsidR="00983999" w:rsidRDefault="00983999" w:rsidP="00941F60">
            <w:pPr>
              <w:ind w:left="0"/>
            </w:pPr>
          </w:p>
        </w:tc>
        <w:tc>
          <w:tcPr>
            <w:tcW w:w="4380" w:type="dxa"/>
          </w:tcPr>
          <w:p w14:paraId="2182F2F8" w14:textId="77777777" w:rsidR="00983999" w:rsidRDefault="00983999" w:rsidP="00941F60">
            <w:pPr>
              <w:ind w:left="0"/>
            </w:pPr>
          </w:p>
          <w:p w14:paraId="2E5D77A3" w14:textId="7B73B8BC" w:rsidR="00983999" w:rsidRDefault="00983999" w:rsidP="00941F60">
            <w:pPr>
              <w:ind w:left="0"/>
            </w:pPr>
          </w:p>
        </w:tc>
        <w:tc>
          <w:tcPr>
            <w:tcW w:w="1084" w:type="dxa"/>
          </w:tcPr>
          <w:p w14:paraId="65F97F63" w14:textId="77777777" w:rsidR="00983999" w:rsidRDefault="00983999" w:rsidP="00941F60">
            <w:pPr>
              <w:ind w:left="0"/>
            </w:pPr>
          </w:p>
        </w:tc>
      </w:tr>
      <w:tr w:rsidR="00983999" w14:paraId="09430E27" w14:textId="2F98F738" w:rsidTr="00941F60">
        <w:trPr>
          <w:trHeight w:val="49"/>
          <w:jc w:val="center"/>
        </w:trPr>
        <w:tc>
          <w:tcPr>
            <w:tcW w:w="5624" w:type="dxa"/>
            <w:vMerge/>
          </w:tcPr>
          <w:p w14:paraId="3010D3E4" w14:textId="52F3FDEC" w:rsidR="00983999" w:rsidRDefault="00983999" w:rsidP="00941F60">
            <w:pPr>
              <w:ind w:left="0"/>
            </w:pPr>
          </w:p>
        </w:tc>
        <w:tc>
          <w:tcPr>
            <w:tcW w:w="4380" w:type="dxa"/>
          </w:tcPr>
          <w:p w14:paraId="6F2BAAD4" w14:textId="77777777" w:rsidR="00983999" w:rsidRDefault="00983999" w:rsidP="00941F60">
            <w:pPr>
              <w:ind w:left="0"/>
            </w:pPr>
          </w:p>
          <w:p w14:paraId="109D9AA9" w14:textId="37AFD283" w:rsidR="00983999" w:rsidRDefault="00983999" w:rsidP="00941F60">
            <w:pPr>
              <w:ind w:left="0"/>
            </w:pPr>
          </w:p>
        </w:tc>
        <w:tc>
          <w:tcPr>
            <w:tcW w:w="1084" w:type="dxa"/>
          </w:tcPr>
          <w:p w14:paraId="1A50FBA8" w14:textId="77777777" w:rsidR="00983999" w:rsidRDefault="00983999" w:rsidP="00941F60">
            <w:pPr>
              <w:ind w:left="0"/>
            </w:pPr>
          </w:p>
        </w:tc>
      </w:tr>
      <w:tr w:rsidR="00983999" w14:paraId="1360499F" w14:textId="2FD32D7B" w:rsidTr="00941F60">
        <w:trPr>
          <w:trHeight w:val="49"/>
          <w:jc w:val="center"/>
        </w:trPr>
        <w:tc>
          <w:tcPr>
            <w:tcW w:w="5624" w:type="dxa"/>
            <w:vMerge/>
          </w:tcPr>
          <w:p w14:paraId="6C82AFF4" w14:textId="2AE090EE" w:rsidR="00983999" w:rsidRDefault="00983999" w:rsidP="00941F60">
            <w:pPr>
              <w:ind w:left="0"/>
            </w:pPr>
          </w:p>
        </w:tc>
        <w:tc>
          <w:tcPr>
            <w:tcW w:w="4380" w:type="dxa"/>
          </w:tcPr>
          <w:p w14:paraId="7761EF21" w14:textId="77777777" w:rsidR="00983999" w:rsidRDefault="00983999" w:rsidP="00941F60">
            <w:pPr>
              <w:ind w:left="0"/>
            </w:pPr>
          </w:p>
          <w:p w14:paraId="6CA50FE9" w14:textId="79456C8A" w:rsidR="00983999" w:rsidRDefault="00983999" w:rsidP="00941F60">
            <w:pPr>
              <w:ind w:left="0"/>
            </w:pPr>
          </w:p>
        </w:tc>
        <w:tc>
          <w:tcPr>
            <w:tcW w:w="1084" w:type="dxa"/>
          </w:tcPr>
          <w:p w14:paraId="53848C2B" w14:textId="77777777" w:rsidR="00983999" w:rsidRDefault="00983999" w:rsidP="00941F60">
            <w:pPr>
              <w:ind w:left="0"/>
            </w:pPr>
          </w:p>
        </w:tc>
      </w:tr>
      <w:tr w:rsidR="00983999" w14:paraId="7A056BFB" w14:textId="1F022836" w:rsidTr="00941F60">
        <w:trPr>
          <w:trHeight w:val="49"/>
          <w:jc w:val="center"/>
        </w:trPr>
        <w:tc>
          <w:tcPr>
            <w:tcW w:w="5624" w:type="dxa"/>
            <w:vMerge/>
          </w:tcPr>
          <w:p w14:paraId="6FF5027F" w14:textId="0F79531F" w:rsidR="00983999" w:rsidRDefault="00983999" w:rsidP="00941F60">
            <w:pPr>
              <w:ind w:left="0"/>
            </w:pPr>
          </w:p>
        </w:tc>
        <w:tc>
          <w:tcPr>
            <w:tcW w:w="4380" w:type="dxa"/>
          </w:tcPr>
          <w:p w14:paraId="717E6158" w14:textId="77777777" w:rsidR="00983999" w:rsidRDefault="00983999" w:rsidP="00941F60">
            <w:pPr>
              <w:ind w:left="0"/>
            </w:pPr>
          </w:p>
          <w:p w14:paraId="256DA2A5" w14:textId="031FAEB7" w:rsidR="00983999" w:rsidRDefault="00983999" w:rsidP="00941F60">
            <w:pPr>
              <w:ind w:left="0"/>
            </w:pPr>
          </w:p>
        </w:tc>
        <w:tc>
          <w:tcPr>
            <w:tcW w:w="1084" w:type="dxa"/>
          </w:tcPr>
          <w:p w14:paraId="30CD6A3F" w14:textId="77777777" w:rsidR="00983999" w:rsidRDefault="00983999" w:rsidP="00941F60">
            <w:pPr>
              <w:ind w:left="0"/>
            </w:pPr>
          </w:p>
        </w:tc>
      </w:tr>
      <w:tr w:rsidR="00983999" w14:paraId="02C2DB63" w14:textId="5371C96E" w:rsidTr="00941F60">
        <w:trPr>
          <w:trHeight w:val="49"/>
          <w:jc w:val="center"/>
        </w:trPr>
        <w:tc>
          <w:tcPr>
            <w:tcW w:w="5624" w:type="dxa"/>
            <w:vMerge/>
          </w:tcPr>
          <w:p w14:paraId="3D0C666F" w14:textId="2793D868" w:rsidR="00983999" w:rsidRDefault="00983999" w:rsidP="00941F60">
            <w:pPr>
              <w:ind w:left="0"/>
            </w:pPr>
          </w:p>
        </w:tc>
        <w:tc>
          <w:tcPr>
            <w:tcW w:w="4380" w:type="dxa"/>
          </w:tcPr>
          <w:p w14:paraId="1C15E1B3" w14:textId="77777777" w:rsidR="00983999" w:rsidRDefault="00983999" w:rsidP="00941F60">
            <w:pPr>
              <w:ind w:left="0"/>
            </w:pPr>
          </w:p>
          <w:p w14:paraId="1FC279AE" w14:textId="18695606" w:rsidR="00983999" w:rsidRDefault="00983999" w:rsidP="00941F60">
            <w:pPr>
              <w:ind w:left="0"/>
            </w:pPr>
          </w:p>
        </w:tc>
        <w:tc>
          <w:tcPr>
            <w:tcW w:w="1084" w:type="dxa"/>
          </w:tcPr>
          <w:p w14:paraId="4F4952EF" w14:textId="77777777" w:rsidR="00983999" w:rsidRDefault="00983999" w:rsidP="00941F60">
            <w:pPr>
              <w:ind w:left="0"/>
            </w:pPr>
          </w:p>
        </w:tc>
      </w:tr>
      <w:tr w:rsidR="00983999" w14:paraId="6BC502CD" w14:textId="4AFF69B9" w:rsidTr="00941F60">
        <w:trPr>
          <w:trHeight w:val="49"/>
          <w:jc w:val="center"/>
        </w:trPr>
        <w:tc>
          <w:tcPr>
            <w:tcW w:w="5624" w:type="dxa"/>
            <w:vMerge/>
          </w:tcPr>
          <w:p w14:paraId="086709E9" w14:textId="09B70788" w:rsidR="00983999" w:rsidRDefault="00983999" w:rsidP="00941F60">
            <w:pPr>
              <w:ind w:left="0"/>
            </w:pPr>
          </w:p>
        </w:tc>
        <w:tc>
          <w:tcPr>
            <w:tcW w:w="4380" w:type="dxa"/>
          </w:tcPr>
          <w:p w14:paraId="6A655520" w14:textId="77777777" w:rsidR="00983999" w:rsidRDefault="00983999" w:rsidP="00941F60">
            <w:pPr>
              <w:ind w:left="0"/>
            </w:pPr>
          </w:p>
          <w:p w14:paraId="73F3D1D0" w14:textId="0E804860" w:rsidR="00983999" w:rsidRDefault="00983999" w:rsidP="00941F60">
            <w:pPr>
              <w:ind w:left="0"/>
            </w:pPr>
          </w:p>
        </w:tc>
        <w:tc>
          <w:tcPr>
            <w:tcW w:w="1084" w:type="dxa"/>
          </w:tcPr>
          <w:p w14:paraId="4387C250" w14:textId="77777777" w:rsidR="00983999" w:rsidRDefault="00983999" w:rsidP="00941F60">
            <w:pPr>
              <w:ind w:left="0"/>
            </w:pPr>
          </w:p>
        </w:tc>
      </w:tr>
      <w:tr w:rsidR="00983999" w14:paraId="225FCDF0" w14:textId="4A364450" w:rsidTr="00941F60">
        <w:trPr>
          <w:trHeight w:val="49"/>
          <w:jc w:val="center"/>
        </w:trPr>
        <w:tc>
          <w:tcPr>
            <w:tcW w:w="5624" w:type="dxa"/>
            <w:vMerge/>
          </w:tcPr>
          <w:p w14:paraId="000952E9" w14:textId="579A8353" w:rsidR="00983999" w:rsidRDefault="00983999" w:rsidP="00941F60">
            <w:pPr>
              <w:ind w:left="0"/>
            </w:pPr>
          </w:p>
        </w:tc>
        <w:tc>
          <w:tcPr>
            <w:tcW w:w="4380" w:type="dxa"/>
          </w:tcPr>
          <w:p w14:paraId="591EB24C" w14:textId="77777777" w:rsidR="00983999" w:rsidRDefault="00983999" w:rsidP="00941F60">
            <w:pPr>
              <w:ind w:left="0"/>
            </w:pPr>
          </w:p>
          <w:p w14:paraId="00BE5F6F" w14:textId="4C7FAD0D" w:rsidR="00983999" w:rsidRDefault="00983999" w:rsidP="00941F60">
            <w:pPr>
              <w:ind w:left="0"/>
            </w:pPr>
          </w:p>
        </w:tc>
        <w:tc>
          <w:tcPr>
            <w:tcW w:w="1084" w:type="dxa"/>
          </w:tcPr>
          <w:p w14:paraId="1EE79552" w14:textId="77777777" w:rsidR="00983999" w:rsidRDefault="00983999" w:rsidP="00941F60">
            <w:pPr>
              <w:ind w:left="0"/>
            </w:pPr>
          </w:p>
        </w:tc>
      </w:tr>
      <w:tr w:rsidR="00983999" w14:paraId="52EE76BD" w14:textId="35581F9D" w:rsidTr="00941F60">
        <w:trPr>
          <w:trHeight w:val="49"/>
          <w:jc w:val="center"/>
        </w:trPr>
        <w:tc>
          <w:tcPr>
            <w:tcW w:w="5624" w:type="dxa"/>
            <w:vMerge/>
          </w:tcPr>
          <w:p w14:paraId="506C428D" w14:textId="507ED10F" w:rsidR="00983999" w:rsidRDefault="00983999" w:rsidP="00941F60">
            <w:pPr>
              <w:ind w:left="0"/>
            </w:pPr>
          </w:p>
        </w:tc>
        <w:tc>
          <w:tcPr>
            <w:tcW w:w="4380" w:type="dxa"/>
          </w:tcPr>
          <w:p w14:paraId="00522C5A" w14:textId="77777777" w:rsidR="00983999" w:rsidRDefault="00983999" w:rsidP="00941F60">
            <w:pPr>
              <w:ind w:left="0"/>
            </w:pPr>
          </w:p>
          <w:p w14:paraId="6441FF5D" w14:textId="09AB0101" w:rsidR="00983999" w:rsidRDefault="00983999" w:rsidP="00941F60">
            <w:pPr>
              <w:ind w:left="0"/>
            </w:pPr>
          </w:p>
        </w:tc>
        <w:tc>
          <w:tcPr>
            <w:tcW w:w="1084" w:type="dxa"/>
          </w:tcPr>
          <w:p w14:paraId="10C1A60D" w14:textId="77777777" w:rsidR="00983999" w:rsidRDefault="00983999" w:rsidP="00941F60">
            <w:pPr>
              <w:ind w:left="0"/>
            </w:pPr>
          </w:p>
        </w:tc>
      </w:tr>
      <w:tr w:rsidR="00983999" w14:paraId="7ED0A618" w14:textId="700BF64B" w:rsidTr="00941F60">
        <w:trPr>
          <w:trHeight w:val="49"/>
          <w:jc w:val="center"/>
        </w:trPr>
        <w:tc>
          <w:tcPr>
            <w:tcW w:w="5624" w:type="dxa"/>
            <w:vMerge/>
          </w:tcPr>
          <w:p w14:paraId="214E1657" w14:textId="725C7D34" w:rsidR="00983999" w:rsidRDefault="00983999" w:rsidP="00941F60">
            <w:pPr>
              <w:ind w:left="0"/>
            </w:pPr>
          </w:p>
        </w:tc>
        <w:tc>
          <w:tcPr>
            <w:tcW w:w="4380" w:type="dxa"/>
          </w:tcPr>
          <w:p w14:paraId="17C56DFE" w14:textId="77777777" w:rsidR="00983999" w:rsidRDefault="00983999" w:rsidP="00941F60">
            <w:pPr>
              <w:ind w:left="0"/>
            </w:pPr>
          </w:p>
          <w:p w14:paraId="4BBBCDBD" w14:textId="6B7C39E1" w:rsidR="00983999" w:rsidRDefault="00983999" w:rsidP="00941F60">
            <w:pPr>
              <w:ind w:left="0"/>
            </w:pPr>
          </w:p>
        </w:tc>
        <w:tc>
          <w:tcPr>
            <w:tcW w:w="1084" w:type="dxa"/>
          </w:tcPr>
          <w:p w14:paraId="15F49695" w14:textId="77777777" w:rsidR="00983999" w:rsidRDefault="00983999" w:rsidP="00941F60">
            <w:pPr>
              <w:ind w:left="0"/>
            </w:pPr>
          </w:p>
        </w:tc>
      </w:tr>
      <w:tr w:rsidR="00983999" w14:paraId="5474B876" w14:textId="63418501" w:rsidTr="00941F60">
        <w:trPr>
          <w:trHeight w:val="49"/>
          <w:jc w:val="center"/>
        </w:trPr>
        <w:tc>
          <w:tcPr>
            <w:tcW w:w="5624" w:type="dxa"/>
            <w:vMerge/>
          </w:tcPr>
          <w:p w14:paraId="2580F024" w14:textId="5D4592DC" w:rsidR="00983999" w:rsidRDefault="00983999" w:rsidP="00941F60">
            <w:pPr>
              <w:ind w:left="0"/>
            </w:pPr>
          </w:p>
        </w:tc>
        <w:tc>
          <w:tcPr>
            <w:tcW w:w="4380" w:type="dxa"/>
          </w:tcPr>
          <w:p w14:paraId="4818949B" w14:textId="77777777" w:rsidR="00983999" w:rsidRDefault="00983999" w:rsidP="00941F60">
            <w:pPr>
              <w:ind w:left="0"/>
            </w:pPr>
          </w:p>
          <w:p w14:paraId="5E894DA6" w14:textId="0C1977E0" w:rsidR="00983999" w:rsidRDefault="00983999" w:rsidP="00941F60">
            <w:pPr>
              <w:ind w:left="0"/>
            </w:pPr>
          </w:p>
        </w:tc>
        <w:tc>
          <w:tcPr>
            <w:tcW w:w="1084" w:type="dxa"/>
          </w:tcPr>
          <w:p w14:paraId="63985E03" w14:textId="77777777" w:rsidR="00983999" w:rsidRDefault="00983999" w:rsidP="00941F60">
            <w:pPr>
              <w:ind w:left="0"/>
            </w:pPr>
          </w:p>
        </w:tc>
      </w:tr>
      <w:tr w:rsidR="00983999" w14:paraId="1CBB1670" w14:textId="77777777" w:rsidTr="00941F60">
        <w:trPr>
          <w:trHeight w:val="49"/>
          <w:jc w:val="center"/>
        </w:trPr>
        <w:tc>
          <w:tcPr>
            <w:tcW w:w="11089" w:type="dxa"/>
            <w:gridSpan w:val="3"/>
          </w:tcPr>
          <w:p w14:paraId="64E0A2D9" w14:textId="52F8C311" w:rsidR="00983999" w:rsidRDefault="00983999" w:rsidP="00941F60">
            <w:pPr>
              <w:tabs>
                <w:tab w:val="left" w:pos="4568"/>
              </w:tabs>
              <w:ind w:left="0"/>
            </w:pPr>
            <w:r>
              <w:t>Notes</w:t>
            </w:r>
          </w:p>
          <w:p w14:paraId="230473D6" w14:textId="77777777" w:rsidR="00983999" w:rsidRDefault="00983999" w:rsidP="00941F60">
            <w:pPr>
              <w:tabs>
                <w:tab w:val="left" w:pos="4568"/>
              </w:tabs>
              <w:ind w:left="0"/>
            </w:pPr>
          </w:p>
          <w:p w14:paraId="36A5535E" w14:textId="77777777" w:rsidR="00983999" w:rsidRDefault="00983999" w:rsidP="00941F60">
            <w:pPr>
              <w:tabs>
                <w:tab w:val="left" w:pos="4568"/>
              </w:tabs>
              <w:ind w:left="0"/>
            </w:pPr>
          </w:p>
          <w:p w14:paraId="53D8D89F" w14:textId="77777777" w:rsidR="00983999" w:rsidRDefault="00983999" w:rsidP="00941F60">
            <w:pPr>
              <w:tabs>
                <w:tab w:val="left" w:pos="4568"/>
              </w:tabs>
              <w:ind w:left="0"/>
            </w:pPr>
          </w:p>
          <w:p w14:paraId="7C90E59E" w14:textId="77777777" w:rsidR="00983999" w:rsidRDefault="00983999" w:rsidP="00941F60">
            <w:pPr>
              <w:tabs>
                <w:tab w:val="left" w:pos="4568"/>
              </w:tabs>
              <w:ind w:left="0"/>
            </w:pPr>
          </w:p>
          <w:p w14:paraId="07CEF02A" w14:textId="77777777" w:rsidR="00983999" w:rsidRDefault="00983999" w:rsidP="00941F60">
            <w:pPr>
              <w:tabs>
                <w:tab w:val="left" w:pos="4568"/>
              </w:tabs>
              <w:ind w:left="0"/>
            </w:pPr>
          </w:p>
          <w:p w14:paraId="3E16F552" w14:textId="77777777" w:rsidR="00983999" w:rsidRDefault="00983999" w:rsidP="00941F60">
            <w:pPr>
              <w:tabs>
                <w:tab w:val="left" w:pos="4568"/>
              </w:tabs>
              <w:ind w:left="0"/>
            </w:pPr>
          </w:p>
          <w:p w14:paraId="29AB4554" w14:textId="77777777" w:rsidR="00983999" w:rsidRDefault="00983999" w:rsidP="00941F60">
            <w:pPr>
              <w:tabs>
                <w:tab w:val="left" w:pos="4568"/>
              </w:tabs>
              <w:ind w:left="0"/>
            </w:pPr>
          </w:p>
          <w:p w14:paraId="5DAD39E0" w14:textId="77777777" w:rsidR="00983999" w:rsidRDefault="00983999" w:rsidP="00941F60">
            <w:pPr>
              <w:tabs>
                <w:tab w:val="left" w:pos="4568"/>
              </w:tabs>
              <w:ind w:left="0"/>
            </w:pPr>
          </w:p>
          <w:p w14:paraId="3414CAF6" w14:textId="5B1C5066" w:rsidR="00983999" w:rsidRDefault="00983999" w:rsidP="00941F60">
            <w:pPr>
              <w:tabs>
                <w:tab w:val="left" w:pos="4568"/>
              </w:tabs>
              <w:ind w:left="0"/>
            </w:pPr>
          </w:p>
        </w:tc>
      </w:tr>
    </w:tbl>
    <w:p w14:paraId="5E64E679" w14:textId="4637FFA2" w:rsidR="00983999" w:rsidRDefault="00983999"/>
    <w:p w14:paraId="6D56C650" w14:textId="77777777" w:rsidR="00983999" w:rsidRDefault="00983999"/>
    <w:tbl>
      <w:tblPr>
        <w:tblStyle w:val="TableGrid"/>
        <w:tblpPr w:leftFromText="180" w:rightFromText="180" w:vertAnchor="text" w:horzAnchor="margin" w:tblpY="1078"/>
        <w:tblW w:w="0" w:type="auto"/>
        <w:tblLook w:val="04A0" w:firstRow="1" w:lastRow="0" w:firstColumn="1" w:lastColumn="0" w:noHBand="0" w:noVBand="1"/>
      </w:tblPr>
      <w:tblGrid>
        <w:gridCol w:w="4367"/>
        <w:gridCol w:w="4366"/>
      </w:tblGrid>
      <w:tr w:rsidR="00983999" w14:paraId="0BCCE9A3" w14:textId="77777777" w:rsidTr="00983999">
        <w:tc>
          <w:tcPr>
            <w:tcW w:w="4367" w:type="dxa"/>
          </w:tcPr>
          <w:p w14:paraId="780DB201" w14:textId="652BB356" w:rsidR="00983999" w:rsidRPr="00D32591" w:rsidRDefault="00983999" w:rsidP="00D32591">
            <w:pPr>
              <w:ind w:left="0"/>
              <w:jc w:val="center"/>
              <w:rPr>
                <w:b/>
              </w:rPr>
            </w:pPr>
            <w:r w:rsidRPr="00D32591">
              <w:rPr>
                <w:b/>
              </w:rPr>
              <w:lastRenderedPageBreak/>
              <w:t xml:space="preserve">Forces </w:t>
            </w:r>
            <w:r w:rsidR="00D32591" w:rsidRPr="00D32591">
              <w:rPr>
                <w:b/>
              </w:rPr>
              <w:t>for</w:t>
            </w:r>
            <w:r w:rsidRPr="00D32591">
              <w:rPr>
                <w:b/>
              </w:rPr>
              <w:t xml:space="preserve"> Change</w:t>
            </w:r>
          </w:p>
        </w:tc>
        <w:tc>
          <w:tcPr>
            <w:tcW w:w="4366" w:type="dxa"/>
          </w:tcPr>
          <w:p w14:paraId="4072B66A" w14:textId="15ECAF14" w:rsidR="00983999" w:rsidRPr="00D32591" w:rsidRDefault="00983999" w:rsidP="00D32591">
            <w:pPr>
              <w:ind w:left="0"/>
              <w:jc w:val="center"/>
              <w:rPr>
                <w:b/>
              </w:rPr>
            </w:pPr>
            <w:r w:rsidRPr="00D32591">
              <w:rPr>
                <w:b/>
              </w:rPr>
              <w:t>Forces Against Change</w:t>
            </w:r>
          </w:p>
        </w:tc>
      </w:tr>
      <w:tr w:rsidR="00983999" w14:paraId="5FEDF0B3" w14:textId="77777777" w:rsidTr="00D32591">
        <w:trPr>
          <w:trHeight w:val="3500"/>
        </w:trPr>
        <w:tc>
          <w:tcPr>
            <w:tcW w:w="4367" w:type="dxa"/>
          </w:tcPr>
          <w:p w14:paraId="4F2BBF9F" w14:textId="77777777" w:rsidR="00983999" w:rsidRDefault="00983999" w:rsidP="00983999">
            <w:pPr>
              <w:ind w:left="0"/>
            </w:pPr>
          </w:p>
        </w:tc>
        <w:tc>
          <w:tcPr>
            <w:tcW w:w="4366" w:type="dxa"/>
          </w:tcPr>
          <w:p w14:paraId="5C631372" w14:textId="77777777" w:rsidR="00983999" w:rsidRDefault="00983999" w:rsidP="00983999">
            <w:pPr>
              <w:ind w:left="0"/>
            </w:pPr>
          </w:p>
        </w:tc>
      </w:tr>
      <w:tr w:rsidR="00D32591" w14:paraId="19196A17" w14:textId="77777777" w:rsidTr="0026323B">
        <w:trPr>
          <w:trHeight w:val="440"/>
        </w:trPr>
        <w:tc>
          <w:tcPr>
            <w:tcW w:w="8733" w:type="dxa"/>
            <w:gridSpan w:val="2"/>
          </w:tcPr>
          <w:p w14:paraId="08C56DFE" w14:textId="4D77848B" w:rsidR="00D32591" w:rsidRDefault="00D32591" w:rsidP="00983999">
            <w:pPr>
              <w:ind w:left="0"/>
            </w:pPr>
            <w:r>
              <w:t>Next Steps</w:t>
            </w:r>
          </w:p>
        </w:tc>
      </w:tr>
      <w:tr w:rsidR="00D32591" w14:paraId="08B26CA0" w14:textId="77777777" w:rsidTr="0026323B">
        <w:trPr>
          <w:trHeight w:val="440"/>
        </w:trPr>
        <w:tc>
          <w:tcPr>
            <w:tcW w:w="8733" w:type="dxa"/>
            <w:gridSpan w:val="2"/>
          </w:tcPr>
          <w:p w14:paraId="04854B9D" w14:textId="77777777" w:rsidR="00D32591" w:rsidRDefault="00D32591" w:rsidP="00983999">
            <w:pPr>
              <w:ind w:left="0"/>
            </w:pPr>
          </w:p>
        </w:tc>
      </w:tr>
      <w:tr w:rsidR="00D32591" w14:paraId="044B1049" w14:textId="77777777" w:rsidTr="0026323B">
        <w:trPr>
          <w:trHeight w:val="440"/>
        </w:trPr>
        <w:tc>
          <w:tcPr>
            <w:tcW w:w="8733" w:type="dxa"/>
            <w:gridSpan w:val="2"/>
          </w:tcPr>
          <w:p w14:paraId="0E19868A" w14:textId="77777777" w:rsidR="00D32591" w:rsidRDefault="00D32591" w:rsidP="00983999">
            <w:pPr>
              <w:ind w:left="0"/>
            </w:pPr>
          </w:p>
        </w:tc>
      </w:tr>
      <w:tr w:rsidR="00D32591" w14:paraId="5B193B78" w14:textId="77777777" w:rsidTr="0026323B">
        <w:trPr>
          <w:trHeight w:val="440"/>
        </w:trPr>
        <w:tc>
          <w:tcPr>
            <w:tcW w:w="8733" w:type="dxa"/>
            <w:gridSpan w:val="2"/>
          </w:tcPr>
          <w:p w14:paraId="3127B360" w14:textId="77777777" w:rsidR="00D32591" w:rsidRDefault="00D32591" w:rsidP="00983999">
            <w:pPr>
              <w:ind w:left="0"/>
            </w:pPr>
          </w:p>
        </w:tc>
      </w:tr>
      <w:tr w:rsidR="00D32591" w14:paraId="539D0FF2" w14:textId="77777777" w:rsidTr="0026323B">
        <w:trPr>
          <w:trHeight w:val="440"/>
        </w:trPr>
        <w:tc>
          <w:tcPr>
            <w:tcW w:w="8733" w:type="dxa"/>
            <w:gridSpan w:val="2"/>
          </w:tcPr>
          <w:p w14:paraId="39F05296" w14:textId="77777777" w:rsidR="00D32591" w:rsidRDefault="00D32591" w:rsidP="00983999">
            <w:pPr>
              <w:ind w:left="0"/>
            </w:pPr>
          </w:p>
        </w:tc>
      </w:tr>
      <w:tr w:rsidR="00D32591" w14:paraId="3AC41454" w14:textId="77777777" w:rsidTr="0026323B">
        <w:trPr>
          <w:trHeight w:val="440"/>
        </w:trPr>
        <w:tc>
          <w:tcPr>
            <w:tcW w:w="8733" w:type="dxa"/>
            <w:gridSpan w:val="2"/>
          </w:tcPr>
          <w:p w14:paraId="1131B39C" w14:textId="77777777" w:rsidR="00D32591" w:rsidRDefault="00D32591" w:rsidP="00983999">
            <w:pPr>
              <w:ind w:left="0"/>
            </w:pPr>
          </w:p>
        </w:tc>
      </w:tr>
      <w:tr w:rsidR="00D32591" w14:paraId="2D68F0E4" w14:textId="77777777" w:rsidTr="0026323B">
        <w:trPr>
          <w:trHeight w:val="440"/>
        </w:trPr>
        <w:tc>
          <w:tcPr>
            <w:tcW w:w="8733" w:type="dxa"/>
            <w:gridSpan w:val="2"/>
          </w:tcPr>
          <w:p w14:paraId="0E2B47AA" w14:textId="77777777" w:rsidR="00D32591" w:rsidRDefault="00D32591" w:rsidP="00983999">
            <w:pPr>
              <w:ind w:left="0"/>
            </w:pPr>
          </w:p>
        </w:tc>
      </w:tr>
      <w:tr w:rsidR="00D32591" w14:paraId="616640E6" w14:textId="77777777" w:rsidTr="0026323B">
        <w:trPr>
          <w:trHeight w:val="440"/>
        </w:trPr>
        <w:tc>
          <w:tcPr>
            <w:tcW w:w="8733" w:type="dxa"/>
            <w:gridSpan w:val="2"/>
          </w:tcPr>
          <w:p w14:paraId="265336B3" w14:textId="77777777" w:rsidR="00D32591" w:rsidRDefault="00D32591" w:rsidP="00983999">
            <w:pPr>
              <w:ind w:left="0"/>
            </w:pPr>
          </w:p>
        </w:tc>
      </w:tr>
      <w:tr w:rsidR="00D32591" w14:paraId="0DFE76F9" w14:textId="77777777" w:rsidTr="0026323B">
        <w:trPr>
          <w:trHeight w:val="440"/>
        </w:trPr>
        <w:tc>
          <w:tcPr>
            <w:tcW w:w="8733" w:type="dxa"/>
            <w:gridSpan w:val="2"/>
          </w:tcPr>
          <w:p w14:paraId="3B7837B9" w14:textId="77777777" w:rsidR="00D32591" w:rsidRDefault="00D32591" w:rsidP="00983999">
            <w:pPr>
              <w:ind w:left="0"/>
            </w:pPr>
          </w:p>
        </w:tc>
      </w:tr>
      <w:tr w:rsidR="00D32591" w14:paraId="2732E376" w14:textId="77777777" w:rsidTr="0026323B">
        <w:trPr>
          <w:trHeight w:val="440"/>
        </w:trPr>
        <w:tc>
          <w:tcPr>
            <w:tcW w:w="8733" w:type="dxa"/>
            <w:gridSpan w:val="2"/>
          </w:tcPr>
          <w:p w14:paraId="4BCD89F9" w14:textId="77777777" w:rsidR="00D32591" w:rsidRDefault="00D32591" w:rsidP="00983999">
            <w:pPr>
              <w:ind w:left="0"/>
            </w:pPr>
          </w:p>
        </w:tc>
      </w:tr>
      <w:tr w:rsidR="00D32591" w14:paraId="27A9C80D" w14:textId="77777777" w:rsidTr="0026323B">
        <w:trPr>
          <w:trHeight w:val="440"/>
        </w:trPr>
        <w:tc>
          <w:tcPr>
            <w:tcW w:w="8733" w:type="dxa"/>
            <w:gridSpan w:val="2"/>
          </w:tcPr>
          <w:p w14:paraId="2DBC30D3" w14:textId="77777777" w:rsidR="00D32591" w:rsidRDefault="00D32591" w:rsidP="00983999">
            <w:pPr>
              <w:ind w:left="0"/>
            </w:pPr>
          </w:p>
        </w:tc>
      </w:tr>
      <w:tr w:rsidR="00D32591" w14:paraId="4DE78E43" w14:textId="77777777" w:rsidTr="0026323B">
        <w:trPr>
          <w:trHeight w:val="440"/>
        </w:trPr>
        <w:tc>
          <w:tcPr>
            <w:tcW w:w="8733" w:type="dxa"/>
            <w:gridSpan w:val="2"/>
          </w:tcPr>
          <w:p w14:paraId="51CA0325" w14:textId="77777777" w:rsidR="00D32591" w:rsidRDefault="00D32591" w:rsidP="00983999">
            <w:pPr>
              <w:ind w:left="0"/>
            </w:pPr>
          </w:p>
        </w:tc>
      </w:tr>
      <w:tr w:rsidR="00D32591" w14:paraId="1BAE19AC" w14:textId="77777777" w:rsidTr="0026323B">
        <w:trPr>
          <w:trHeight w:val="440"/>
        </w:trPr>
        <w:tc>
          <w:tcPr>
            <w:tcW w:w="8733" w:type="dxa"/>
            <w:gridSpan w:val="2"/>
          </w:tcPr>
          <w:p w14:paraId="6B118F29" w14:textId="77777777" w:rsidR="00D32591" w:rsidRDefault="00D32591" w:rsidP="00983999">
            <w:pPr>
              <w:ind w:left="0"/>
            </w:pPr>
          </w:p>
        </w:tc>
      </w:tr>
      <w:tr w:rsidR="00D32591" w14:paraId="3144D059" w14:textId="77777777" w:rsidTr="0026323B">
        <w:trPr>
          <w:trHeight w:val="440"/>
        </w:trPr>
        <w:tc>
          <w:tcPr>
            <w:tcW w:w="8733" w:type="dxa"/>
            <w:gridSpan w:val="2"/>
          </w:tcPr>
          <w:p w14:paraId="1CBD9D36" w14:textId="77777777" w:rsidR="00D32591" w:rsidRDefault="00D32591" w:rsidP="00983999">
            <w:pPr>
              <w:ind w:left="0"/>
            </w:pPr>
          </w:p>
        </w:tc>
      </w:tr>
      <w:tr w:rsidR="00D32591" w14:paraId="7C50F42E" w14:textId="77777777" w:rsidTr="0026323B">
        <w:trPr>
          <w:trHeight w:val="440"/>
        </w:trPr>
        <w:tc>
          <w:tcPr>
            <w:tcW w:w="8733" w:type="dxa"/>
            <w:gridSpan w:val="2"/>
          </w:tcPr>
          <w:p w14:paraId="03555956" w14:textId="77777777" w:rsidR="00D32591" w:rsidRDefault="00D32591" w:rsidP="00983999">
            <w:pPr>
              <w:ind w:left="0"/>
            </w:pPr>
          </w:p>
        </w:tc>
      </w:tr>
      <w:tr w:rsidR="00D32591" w14:paraId="5CB37567" w14:textId="77777777" w:rsidTr="0026323B">
        <w:trPr>
          <w:trHeight w:val="440"/>
        </w:trPr>
        <w:tc>
          <w:tcPr>
            <w:tcW w:w="8733" w:type="dxa"/>
            <w:gridSpan w:val="2"/>
          </w:tcPr>
          <w:p w14:paraId="52C14CFD" w14:textId="77777777" w:rsidR="00D32591" w:rsidRDefault="00D32591" w:rsidP="00983999">
            <w:pPr>
              <w:ind w:left="0"/>
            </w:pPr>
          </w:p>
        </w:tc>
      </w:tr>
    </w:tbl>
    <w:p w14:paraId="4A943FD3" w14:textId="35F3EDC5" w:rsidR="008A1E62" w:rsidRDefault="008A1E62" w:rsidP="00D32591">
      <w:pPr>
        <w:ind w:left="0"/>
      </w:pPr>
    </w:p>
    <w:sectPr w:rsidR="008A1E62" w:rsidSect="008A1E6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B42B3" w14:textId="77777777" w:rsidR="003A2EEE" w:rsidRDefault="003A2EEE" w:rsidP="00BC4478">
      <w:pPr>
        <w:spacing w:line="240" w:lineRule="auto"/>
      </w:pPr>
      <w:r>
        <w:separator/>
      </w:r>
    </w:p>
  </w:endnote>
  <w:endnote w:type="continuationSeparator" w:id="0">
    <w:p w14:paraId="7DAB7E20" w14:textId="77777777" w:rsidR="003A2EEE" w:rsidRDefault="003A2EEE" w:rsidP="00BC447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9C11E" w14:textId="77777777" w:rsidR="00941F60" w:rsidRDefault="00941F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DF845" w14:textId="77777777" w:rsidR="00941F60" w:rsidRDefault="00941F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B067A" w14:textId="77777777" w:rsidR="00941F60" w:rsidRDefault="00941F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40174" w14:textId="77777777" w:rsidR="003A2EEE" w:rsidRDefault="003A2EEE" w:rsidP="00BC4478">
      <w:pPr>
        <w:spacing w:line="240" w:lineRule="auto"/>
      </w:pPr>
      <w:r>
        <w:separator/>
      </w:r>
    </w:p>
  </w:footnote>
  <w:footnote w:type="continuationSeparator" w:id="0">
    <w:p w14:paraId="1E5B19DE" w14:textId="77777777" w:rsidR="003A2EEE" w:rsidRDefault="003A2EEE" w:rsidP="00BC447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84F8A" w14:textId="77777777" w:rsidR="00941F60" w:rsidRDefault="00941F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C5A40" w14:textId="7AD93088" w:rsidR="00DE5B4A" w:rsidRDefault="00DE5B4A" w:rsidP="008041B6">
    <w:pPr>
      <w:pStyle w:val="Header"/>
      <w:tabs>
        <w:tab w:val="left" w:pos="449"/>
        <w:tab w:val="center" w:pos="4284"/>
      </w:tabs>
      <w:rPr>
        <w:b/>
        <w:sz w:val="28"/>
        <w:szCs w:val="28"/>
      </w:rPr>
    </w:pPr>
    <w:r>
      <w:rPr>
        <w:b/>
        <w:noProof/>
        <w:sz w:val="28"/>
        <w:szCs w:val="28"/>
      </w:rPr>
      <w:drawing>
        <wp:anchor distT="0" distB="0" distL="114300" distR="114300" simplePos="0" relativeHeight="251657216" behindDoc="0" locked="0" layoutInCell="1" allowOverlap="1" wp14:anchorId="522969EA" wp14:editId="63A8F2CD">
          <wp:simplePos x="0" y="0"/>
          <wp:positionH relativeFrom="column">
            <wp:posOffset>-3575771</wp:posOffset>
          </wp:positionH>
          <wp:positionV relativeFrom="paragraph">
            <wp:posOffset>-323348</wp:posOffset>
          </wp:positionV>
          <wp:extent cx="1118870" cy="1073150"/>
          <wp:effectExtent l="0" t="0" r="5080" b="0"/>
          <wp:wrapThrough wrapText="bothSides">
            <wp:wrapPolygon edited="0">
              <wp:start x="0" y="0"/>
              <wp:lineTo x="0" y="21089"/>
              <wp:lineTo x="21330" y="21089"/>
              <wp:lineTo x="2133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 Servic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8870" cy="1073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77FC30C" w14:textId="77777777" w:rsidR="00DE5B4A" w:rsidRDefault="00DE5B4A" w:rsidP="008041B6">
    <w:pPr>
      <w:pStyle w:val="Header"/>
      <w:tabs>
        <w:tab w:val="left" w:pos="449"/>
        <w:tab w:val="center" w:pos="4284"/>
      </w:tabs>
      <w:rPr>
        <w:b/>
        <w:sz w:val="28"/>
        <w:szCs w:val="28"/>
      </w:rPr>
    </w:pPr>
  </w:p>
  <w:p w14:paraId="2C29D14A" w14:textId="38DFC018" w:rsidR="00BC4478" w:rsidRPr="00983999" w:rsidRDefault="008041B6" w:rsidP="008041B6">
    <w:pPr>
      <w:pStyle w:val="Header"/>
      <w:tabs>
        <w:tab w:val="left" w:pos="449"/>
        <w:tab w:val="center" w:pos="4284"/>
      </w:tabs>
      <w:rPr>
        <w:b/>
        <w:sz w:val="40"/>
        <w:szCs w:val="4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="00BC4478" w:rsidRPr="00983999">
      <w:rPr>
        <w:b/>
        <w:sz w:val="40"/>
        <w:szCs w:val="40"/>
      </w:rPr>
      <w:t>Plann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7D4C5" w14:textId="77777777" w:rsidR="00941F60" w:rsidRDefault="00941F6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wsDC3NLA0MjcyN7dU0lEKTi0uzszPAykwqgUAoBcA9SwAAAA="/>
  </w:docVars>
  <w:rsids>
    <w:rsidRoot w:val="00BC4478"/>
    <w:rsid w:val="00002334"/>
    <w:rsid w:val="00004F2A"/>
    <w:rsid w:val="000075B6"/>
    <w:rsid w:val="0002540B"/>
    <w:rsid w:val="00032CCC"/>
    <w:rsid w:val="00035634"/>
    <w:rsid w:val="00041316"/>
    <w:rsid w:val="00045D7C"/>
    <w:rsid w:val="00051839"/>
    <w:rsid w:val="00055D0A"/>
    <w:rsid w:val="0005639A"/>
    <w:rsid w:val="0006261D"/>
    <w:rsid w:val="00074A83"/>
    <w:rsid w:val="00076364"/>
    <w:rsid w:val="000812F2"/>
    <w:rsid w:val="00081D1E"/>
    <w:rsid w:val="00082151"/>
    <w:rsid w:val="00082F8C"/>
    <w:rsid w:val="00093593"/>
    <w:rsid w:val="00096763"/>
    <w:rsid w:val="00096924"/>
    <w:rsid w:val="00097E7A"/>
    <w:rsid w:val="000A48AA"/>
    <w:rsid w:val="000A5A9A"/>
    <w:rsid w:val="000B1804"/>
    <w:rsid w:val="000C0092"/>
    <w:rsid w:val="000C2B32"/>
    <w:rsid w:val="000C66DB"/>
    <w:rsid w:val="000D1A4B"/>
    <w:rsid w:val="000E0056"/>
    <w:rsid w:val="000E0922"/>
    <w:rsid w:val="000E0BD5"/>
    <w:rsid w:val="000F1F50"/>
    <w:rsid w:val="000F5AE5"/>
    <w:rsid w:val="000F64DD"/>
    <w:rsid w:val="001012E7"/>
    <w:rsid w:val="00102E87"/>
    <w:rsid w:val="001063D6"/>
    <w:rsid w:val="001132F8"/>
    <w:rsid w:val="00117C87"/>
    <w:rsid w:val="001221CF"/>
    <w:rsid w:val="00126A97"/>
    <w:rsid w:val="00132599"/>
    <w:rsid w:val="00140E24"/>
    <w:rsid w:val="00141D0D"/>
    <w:rsid w:val="00144E39"/>
    <w:rsid w:val="00154B54"/>
    <w:rsid w:val="0016518A"/>
    <w:rsid w:val="00167A95"/>
    <w:rsid w:val="00174068"/>
    <w:rsid w:val="00182B49"/>
    <w:rsid w:val="001960E2"/>
    <w:rsid w:val="001A0298"/>
    <w:rsid w:val="001A1FA9"/>
    <w:rsid w:val="001C226A"/>
    <w:rsid w:val="001C7423"/>
    <w:rsid w:val="001D488D"/>
    <w:rsid w:val="001D6457"/>
    <w:rsid w:val="001E120C"/>
    <w:rsid w:val="001E1222"/>
    <w:rsid w:val="001E5974"/>
    <w:rsid w:val="001F43D6"/>
    <w:rsid w:val="00200A8D"/>
    <w:rsid w:val="00200F16"/>
    <w:rsid w:val="00210EBB"/>
    <w:rsid w:val="002161C2"/>
    <w:rsid w:val="002237B3"/>
    <w:rsid w:val="00236E2F"/>
    <w:rsid w:val="00237705"/>
    <w:rsid w:val="00241C4F"/>
    <w:rsid w:val="00242F39"/>
    <w:rsid w:val="00243662"/>
    <w:rsid w:val="002445DA"/>
    <w:rsid w:val="00255E11"/>
    <w:rsid w:val="00263776"/>
    <w:rsid w:val="00263D04"/>
    <w:rsid w:val="002670F1"/>
    <w:rsid w:val="00277392"/>
    <w:rsid w:val="00277B66"/>
    <w:rsid w:val="00284EFB"/>
    <w:rsid w:val="00285495"/>
    <w:rsid w:val="00286AAB"/>
    <w:rsid w:val="0029109B"/>
    <w:rsid w:val="00291FFB"/>
    <w:rsid w:val="00293762"/>
    <w:rsid w:val="002A1430"/>
    <w:rsid w:val="002A7B36"/>
    <w:rsid w:val="002B46C6"/>
    <w:rsid w:val="002B4E74"/>
    <w:rsid w:val="002B557A"/>
    <w:rsid w:val="002C2B86"/>
    <w:rsid w:val="002C6801"/>
    <w:rsid w:val="002D1CE9"/>
    <w:rsid w:val="002E1A95"/>
    <w:rsid w:val="0030751F"/>
    <w:rsid w:val="003140AE"/>
    <w:rsid w:val="0032284A"/>
    <w:rsid w:val="003228E7"/>
    <w:rsid w:val="00340F5C"/>
    <w:rsid w:val="00347793"/>
    <w:rsid w:val="00356A78"/>
    <w:rsid w:val="00370410"/>
    <w:rsid w:val="00371091"/>
    <w:rsid w:val="00372167"/>
    <w:rsid w:val="00373344"/>
    <w:rsid w:val="00373A33"/>
    <w:rsid w:val="00374833"/>
    <w:rsid w:val="00375AB0"/>
    <w:rsid w:val="00375CEC"/>
    <w:rsid w:val="00381922"/>
    <w:rsid w:val="00383A44"/>
    <w:rsid w:val="00390928"/>
    <w:rsid w:val="00390AA9"/>
    <w:rsid w:val="00396F15"/>
    <w:rsid w:val="003A0358"/>
    <w:rsid w:val="003A049E"/>
    <w:rsid w:val="003A2EEE"/>
    <w:rsid w:val="003A4F06"/>
    <w:rsid w:val="003C4A39"/>
    <w:rsid w:val="003C544D"/>
    <w:rsid w:val="003C6E49"/>
    <w:rsid w:val="003C798A"/>
    <w:rsid w:val="003D350B"/>
    <w:rsid w:val="003D516B"/>
    <w:rsid w:val="003D59A5"/>
    <w:rsid w:val="003E1310"/>
    <w:rsid w:val="003F0360"/>
    <w:rsid w:val="003F1146"/>
    <w:rsid w:val="0040240A"/>
    <w:rsid w:val="004051AA"/>
    <w:rsid w:val="004119FC"/>
    <w:rsid w:val="00414567"/>
    <w:rsid w:val="00417697"/>
    <w:rsid w:val="00420A0F"/>
    <w:rsid w:val="004218C9"/>
    <w:rsid w:val="00421FBC"/>
    <w:rsid w:val="00422C5E"/>
    <w:rsid w:val="004250B8"/>
    <w:rsid w:val="00426DAD"/>
    <w:rsid w:val="00427486"/>
    <w:rsid w:val="0043437E"/>
    <w:rsid w:val="00445309"/>
    <w:rsid w:val="00446721"/>
    <w:rsid w:val="00454704"/>
    <w:rsid w:val="004573BC"/>
    <w:rsid w:val="0046504D"/>
    <w:rsid w:val="004667AD"/>
    <w:rsid w:val="004724E2"/>
    <w:rsid w:val="00476896"/>
    <w:rsid w:val="0048127A"/>
    <w:rsid w:val="004828B1"/>
    <w:rsid w:val="00483005"/>
    <w:rsid w:val="004836CB"/>
    <w:rsid w:val="0048535B"/>
    <w:rsid w:val="004923C3"/>
    <w:rsid w:val="004B0955"/>
    <w:rsid w:val="004D30BD"/>
    <w:rsid w:val="004D47EA"/>
    <w:rsid w:val="004D71F3"/>
    <w:rsid w:val="004E13F2"/>
    <w:rsid w:val="004E7CBF"/>
    <w:rsid w:val="004F4F2B"/>
    <w:rsid w:val="004F5012"/>
    <w:rsid w:val="004F5CBA"/>
    <w:rsid w:val="0050392B"/>
    <w:rsid w:val="0050648C"/>
    <w:rsid w:val="00510AC7"/>
    <w:rsid w:val="00510ACC"/>
    <w:rsid w:val="00511FC7"/>
    <w:rsid w:val="00514234"/>
    <w:rsid w:val="0051429C"/>
    <w:rsid w:val="00514C36"/>
    <w:rsid w:val="00515304"/>
    <w:rsid w:val="005157A5"/>
    <w:rsid w:val="00527CA9"/>
    <w:rsid w:val="0053208F"/>
    <w:rsid w:val="00533CD4"/>
    <w:rsid w:val="00535FBA"/>
    <w:rsid w:val="005372D5"/>
    <w:rsid w:val="00547FB4"/>
    <w:rsid w:val="00552769"/>
    <w:rsid w:val="005564E2"/>
    <w:rsid w:val="005571DA"/>
    <w:rsid w:val="00560790"/>
    <w:rsid w:val="00562EF1"/>
    <w:rsid w:val="00573BD8"/>
    <w:rsid w:val="0057452D"/>
    <w:rsid w:val="005803D5"/>
    <w:rsid w:val="005903F0"/>
    <w:rsid w:val="005959F0"/>
    <w:rsid w:val="00596634"/>
    <w:rsid w:val="00596C69"/>
    <w:rsid w:val="005A6282"/>
    <w:rsid w:val="005B62E2"/>
    <w:rsid w:val="005C00AA"/>
    <w:rsid w:val="005C1832"/>
    <w:rsid w:val="005C728C"/>
    <w:rsid w:val="005D0DC5"/>
    <w:rsid w:val="005E0B6F"/>
    <w:rsid w:val="005F238C"/>
    <w:rsid w:val="005F394B"/>
    <w:rsid w:val="005F3ED5"/>
    <w:rsid w:val="005F67FF"/>
    <w:rsid w:val="006028F3"/>
    <w:rsid w:val="00605C23"/>
    <w:rsid w:val="0061741F"/>
    <w:rsid w:val="00617989"/>
    <w:rsid w:val="0062400E"/>
    <w:rsid w:val="006269AA"/>
    <w:rsid w:val="00642A88"/>
    <w:rsid w:val="00643CEA"/>
    <w:rsid w:val="0064796C"/>
    <w:rsid w:val="00657484"/>
    <w:rsid w:val="00662D34"/>
    <w:rsid w:val="006705E5"/>
    <w:rsid w:val="00670FE9"/>
    <w:rsid w:val="00672E0B"/>
    <w:rsid w:val="00675E5A"/>
    <w:rsid w:val="00682FE2"/>
    <w:rsid w:val="00683E2E"/>
    <w:rsid w:val="00684A07"/>
    <w:rsid w:val="0069529D"/>
    <w:rsid w:val="006A0AF5"/>
    <w:rsid w:val="006A1C88"/>
    <w:rsid w:val="006A22E7"/>
    <w:rsid w:val="006B37A8"/>
    <w:rsid w:val="006C095F"/>
    <w:rsid w:val="006C3EC3"/>
    <w:rsid w:val="006C4EDF"/>
    <w:rsid w:val="006C7E97"/>
    <w:rsid w:val="006D180C"/>
    <w:rsid w:val="006D7432"/>
    <w:rsid w:val="006E3A96"/>
    <w:rsid w:val="006E49C2"/>
    <w:rsid w:val="006E6DF6"/>
    <w:rsid w:val="006F1B04"/>
    <w:rsid w:val="006F1D30"/>
    <w:rsid w:val="006F1F6C"/>
    <w:rsid w:val="00701F8B"/>
    <w:rsid w:val="00702B8B"/>
    <w:rsid w:val="0070528E"/>
    <w:rsid w:val="00710F33"/>
    <w:rsid w:val="00712926"/>
    <w:rsid w:val="00715A36"/>
    <w:rsid w:val="00715D17"/>
    <w:rsid w:val="007177F3"/>
    <w:rsid w:val="0073099B"/>
    <w:rsid w:val="007326E7"/>
    <w:rsid w:val="0073706C"/>
    <w:rsid w:val="00741D4D"/>
    <w:rsid w:val="007423D0"/>
    <w:rsid w:val="00742DBB"/>
    <w:rsid w:val="00745E91"/>
    <w:rsid w:val="00755955"/>
    <w:rsid w:val="00757C5A"/>
    <w:rsid w:val="00765795"/>
    <w:rsid w:val="00770B01"/>
    <w:rsid w:val="00775C50"/>
    <w:rsid w:val="00784A59"/>
    <w:rsid w:val="00790BC4"/>
    <w:rsid w:val="00796930"/>
    <w:rsid w:val="007A034A"/>
    <w:rsid w:val="007A2277"/>
    <w:rsid w:val="007A2A61"/>
    <w:rsid w:val="007A5512"/>
    <w:rsid w:val="007B2CC5"/>
    <w:rsid w:val="007B34FB"/>
    <w:rsid w:val="007B3C22"/>
    <w:rsid w:val="007B4E52"/>
    <w:rsid w:val="007B51DD"/>
    <w:rsid w:val="007B6EE2"/>
    <w:rsid w:val="007C7FDE"/>
    <w:rsid w:val="007E5849"/>
    <w:rsid w:val="007E5924"/>
    <w:rsid w:val="007F1DBF"/>
    <w:rsid w:val="007F20E4"/>
    <w:rsid w:val="007F4662"/>
    <w:rsid w:val="007F47A3"/>
    <w:rsid w:val="007F4CEB"/>
    <w:rsid w:val="00801CFB"/>
    <w:rsid w:val="0080229B"/>
    <w:rsid w:val="008041B6"/>
    <w:rsid w:val="0080518D"/>
    <w:rsid w:val="00805C3C"/>
    <w:rsid w:val="00806E99"/>
    <w:rsid w:val="00807033"/>
    <w:rsid w:val="00810741"/>
    <w:rsid w:val="00822F69"/>
    <w:rsid w:val="0083267D"/>
    <w:rsid w:val="008341F4"/>
    <w:rsid w:val="00834EAA"/>
    <w:rsid w:val="00840157"/>
    <w:rsid w:val="008415D1"/>
    <w:rsid w:val="00844044"/>
    <w:rsid w:val="00852380"/>
    <w:rsid w:val="0085253E"/>
    <w:rsid w:val="00852BC5"/>
    <w:rsid w:val="0085402C"/>
    <w:rsid w:val="00857583"/>
    <w:rsid w:val="00860421"/>
    <w:rsid w:val="00866D0B"/>
    <w:rsid w:val="008715D7"/>
    <w:rsid w:val="008755BE"/>
    <w:rsid w:val="00875D6A"/>
    <w:rsid w:val="008811BA"/>
    <w:rsid w:val="00882D9B"/>
    <w:rsid w:val="00882FAE"/>
    <w:rsid w:val="00887181"/>
    <w:rsid w:val="00890935"/>
    <w:rsid w:val="00892BB6"/>
    <w:rsid w:val="0089408F"/>
    <w:rsid w:val="00896498"/>
    <w:rsid w:val="00896CBA"/>
    <w:rsid w:val="008A0AC9"/>
    <w:rsid w:val="008A1E62"/>
    <w:rsid w:val="008A433F"/>
    <w:rsid w:val="008B7260"/>
    <w:rsid w:val="008C365F"/>
    <w:rsid w:val="008C4CF9"/>
    <w:rsid w:val="008C7CA9"/>
    <w:rsid w:val="008D02F8"/>
    <w:rsid w:val="008D1800"/>
    <w:rsid w:val="008D183C"/>
    <w:rsid w:val="008D498C"/>
    <w:rsid w:val="008E0029"/>
    <w:rsid w:val="008E39B1"/>
    <w:rsid w:val="008E6824"/>
    <w:rsid w:val="008F1F43"/>
    <w:rsid w:val="008F4418"/>
    <w:rsid w:val="009000B2"/>
    <w:rsid w:val="00900A5A"/>
    <w:rsid w:val="00915D94"/>
    <w:rsid w:val="009211F7"/>
    <w:rsid w:val="00925A77"/>
    <w:rsid w:val="009350A4"/>
    <w:rsid w:val="00935E25"/>
    <w:rsid w:val="0093746A"/>
    <w:rsid w:val="009417F7"/>
    <w:rsid w:val="00941F60"/>
    <w:rsid w:val="00945B5D"/>
    <w:rsid w:val="00947580"/>
    <w:rsid w:val="00951585"/>
    <w:rsid w:val="009564D6"/>
    <w:rsid w:val="00957791"/>
    <w:rsid w:val="00962682"/>
    <w:rsid w:val="00963248"/>
    <w:rsid w:val="00974397"/>
    <w:rsid w:val="0097456B"/>
    <w:rsid w:val="00975C2B"/>
    <w:rsid w:val="00976362"/>
    <w:rsid w:val="00977A29"/>
    <w:rsid w:val="00977D44"/>
    <w:rsid w:val="0098130C"/>
    <w:rsid w:val="00983999"/>
    <w:rsid w:val="009873B4"/>
    <w:rsid w:val="009A6A0F"/>
    <w:rsid w:val="009B3AD6"/>
    <w:rsid w:val="009C0A34"/>
    <w:rsid w:val="009C2D71"/>
    <w:rsid w:val="009D1469"/>
    <w:rsid w:val="009D3953"/>
    <w:rsid w:val="009D7302"/>
    <w:rsid w:val="009D7B98"/>
    <w:rsid w:val="00A011AE"/>
    <w:rsid w:val="00A011E0"/>
    <w:rsid w:val="00A02E67"/>
    <w:rsid w:val="00A04455"/>
    <w:rsid w:val="00A1424D"/>
    <w:rsid w:val="00A20204"/>
    <w:rsid w:val="00A2328A"/>
    <w:rsid w:val="00A263C8"/>
    <w:rsid w:val="00A30C75"/>
    <w:rsid w:val="00A33307"/>
    <w:rsid w:val="00A3347E"/>
    <w:rsid w:val="00A34BFA"/>
    <w:rsid w:val="00A36C22"/>
    <w:rsid w:val="00A442D8"/>
    <w:rsid w:val="00A44ED6"/>
    <w:rsid w:val="00A47A2C"/>
    <w:rsid w:val="00A54366"/>
    <w:rsid w:val="00A56266"/>
    <w:rsid w:val="00A654A1"/>
    <w:rsid w:val="00A70FB6"/>
    <w:rsid w:val="00A75E4C"/>
    <w:rsid w:val="00A8117A"/>
    <w:rsid w:val="00A8274F"/>
    <w:rsid w:val="00A96353"/>
    <w:rsid w:val="00AA1F98"/>
    <w:rsid w:val="00AA459B"/>
    <w:rsid w:val="00AA5879"/>
    <w:rsid w:val="00AB103E"/>
    <w:rsid w:val="00AB269D"/>
    <w:rsid w:val="00AB29A5"/>
    <w:rsid w:val="00AB36C9"/>
    <w:rsid w:val="00AB79FD"/>
    <w:rsid w:val="00AB7CE6"/>
    <w:rsid w:val="00AC46CD"/>
    <w:rsid w:val="00AC7B1C"/>
    <w:rsid w:val="00AE4AD5"/>
    <w:rsid w:val="00B02A90"/>
    <w:rsid w:val="00B05C98"/>
    <w:rsid w:val="00B067FC"/>
    <w:rsid w:val="00B12E48"/>
    <w:rsid w:val="00B139DD"/>
    <w:rsid w:val="00B2550C"/>
    <w:rsid w:val="00B34066"/>
    <w:rsid w:val="00B35AF3"/>
    <w:rsid w:val="00B36F50"/>
    <w:rsid w:val="00B41041"/>
    <w:rsid w:val="00B500B0"/>
    <w:rsid w:val="00B514E7"/>
    <w:rsid w:val="00B5163A"/>
    <w:rsid w:val="00B662C7"/>
    <w:rsid w:val="00B662DC"/>
    <w:rsid w:val="00B70503"/>
    <w:rsid w:val="00B7222F"/>
    <w:rsid w:val="00B72417"/>
    <w:rsid w:val="00B73E3D"/>
    <w:rsid w:val="00B75063"/>
    <w:rsid w:val="00B810A0"/>
    <w:rsid w:val="00B81966"/>
    <w:rsid w:val="00B81F14"/>
    <w:rsid w:val="00B834C9"/>
    <w:rsid w:val="00B917B2"/>
    <w:rsid w:val="00B93EA3"/>
    <w:rsid w:val="00B94275"/>
    <w:rsid w:val="00B945F2"/>
    <w:rsid w:val="00BA020C"/>
    <w:rsid w:val="00BA1393"/>
    <w:rsid w:val="00BA1935"/>
    <w:rsid w:val="00BB5CE2"/>
    <w:rsid w:val="00BC2DE4"/>
    <w:rsid w:val="00BC385D"/>
    <w:rsid w:val="00BC4478"/>
    <w:rsid w:val="00BC6DA2"/>
    <w:rsid w:val="00BD3FA5"/>
    <w:rsid w:val="00BE0CF5"/>
    <w:rsid w:val="00BE15CD"/>
    <w:rsid w:val="00BE1D71"/>
    <w:rsid w:val="00BE331A"/>
    <w:rsid w:val="00BF4B23"/>
    <w:rsid w:val="00C01280"/>
    <w:rsid w:val="00C01966"/>
    <w:rsid w:val="00C022AF"/>
    <w:rsid w:val="00C11A0C"/>
    <w:rsid w:val="00C12BFB"/>
    <w:rsid w:val="00C12E7C"/>
    <w:rsid w:val="00C14D4B"/>
    <w:rsid w:val="00C14E71"/>
    <w:rsid w:val="00C24088"/>
    <w:rsid w:val="00C433E2"/>
    <w:rsid w:val="00C45E3E"/>
    <w:rsid w:val="00C51073"/>
    <w:rsid w:val="00C5620B"/>
    <w:rsid w:val="00C5716D"/>
    <w:rsid w:val="00C60B4A"/>
    <w:rsid w:val="00C60BA7"/>
    <w:rsid w:val="00C638FB"/>
    <w:rsid w:val="00C70F48"/>
    <w:rsid w:val="00C71583"/>
    <w:rsid w:val="00C731B0"/>
    <w:rsid w:val="00C75218"/>
    <w:rsid w:val="00C76A8C"/>
    <w:rsid w:val="00C776CC"/>
    <w:rsid w:val="00C8296D"/>
    <w:rsid w:val="00CA2905"/>
    <w:rsid w:val="00CA2E06"/>
    <w:rsid w:val="00CB1992"/>
    <w:rsid w:val="00CC484D"/>
    <w:rsid w:val="00CC5AB7"/>
    <w:rsid w:val="00CC6726"/>
    <w:rsid w:val="00CE29AA"/>
    <w:rsid w:val="00CF03A3"/>
    <w:rsid w:val="00CF7359"/>
    <w:rsid w:val="00CF7DEF"/>
    <w:rsid w:val="00D0617B"/>
    <w:rsid w:val="00D1213B"/>
    <w:rsid w:val="00D14CCE"/>
    <w:rsid w:val="00D207EF"/>
    <w:rsid w:val="00D32591"/>
    <w:rsid w:val="00D3732E"/>
    <w:rsid w:val="00D444C7"/>
    <w:rsid w:val="00D5025D"/>
    <w:rsid w:val="00D53032"/>
    <w:rsid w:val="00D556E3"/>
    <w:rsid w:val="00D6657B"/>
    <w:rsid w:val="00D73FE9"/>
    <w:rsid w:val="00D907CA"/>
    <w:rsid w:val="00D930D6"/>
    <w:rsid w:val="00DA06DE"/>
    <w:rsid w:val="00DA0FB4"/>
    <w:rsid w:val="00DA3407"/>
    <w:rsid w:val="00DA435B"/>
    <w:rsid w:val="00DA5615"/>
    <w:rsid w:val="00DB4DDE"/>
    <w:rsid w:val="00DB512B"/>
    <w:rsid w:val="00DC5DA1"/>
    <w:rsid w:val="00DC71C8"/>
    <w:rsid w:val="00DD119C"/>
    <w:rsid w:val="00DD2B38"/>
    <w:rsid w:val="00DE3655"/>
    <w:rsid w:val="00DE5B4A"/>
    <w:rsid w:val="00DE6E68"/>
    <w:rsid w:val="00DF18A7"/>
    <w:rsid w:val="00E0072F"/>
    <w:rsid w:val="00E025BE"/>
    <w:rsid w:val="00E05439"/>
    <w:rsid w:val="00E05DF1"/>
    <w:rsid w:val="00E12BE8"/>
    <w:rsid w:val="00E14344"/>
    <w:rsid w:val="00E21516"/>
    <w:rsid w:val="00E24579"/>
    <w:rsid w:val="00E25B7B"/>
    <w:rsid w:val="00E30562"/>
    <w:rsid w:val="00E30BCA"/>
    <w:rsid w:val="00E329C2"/>
    <w:rsid w:val="00E33C0B"/>
    <w:rsid w:val="00E44572"/>
    <w:rsid w:val="00E458CF"/>
    <w:rsid w:val="00E47469"/>
    <w:rsid w:val="00E740A3"/>
    <w:rsid w:val="00E803A6"/>
    <w:rsid w:val="00E84016"/>
    <w:rsid w:val="00E842D2"/>
    <w:rsid w:val="00EA0303"/>
    <w:rsid w:val="00EA4482"/>
    <w:rsid w:val="00EA62BE"/>
    <w:rsid w:val="00EA6C93"/>
    <w:rsid w:val="00EC2515"/>
    <w:rsid w:val="00EC3BE2"/>
    <w:rsid w:val="00ED2FC9"/>
    <w:rsid w:val="00ED3B77"/>
    <w:rsid w:val="00EE4187"/>
    <w:rsid w:val="00EE7163"/>
    <w:rsid w:val="00EF187E"/>
    <w:rsid w:val="00F01D19"/>
    <w:rsid w:val="00F02F12"/>
    <w:rsid w:val="00F06AF3"/>
    <w:rsid w:val="00F110C4"/>
    <w:rsid w:val="00F114B9"/>
    <w:rsid w:val="00F238C7"/>
    <w:rsid w:val="00F27115"/>
    <w:rsid w:val="00F34C55"/>
    <w:rsid w:val="00F351F4"/>
    <w:rsid w:val="00F47890"/>
    <w:rsid w:val="00F615B0"/>
    <w:rsid w:val="00F71E06"/>
    <w:rsid w:val="00F72AE7"/>
    <w:rsid w:val="00F80D9F"/>
    <w:rsid w:val="00F82D1A"/>
    <w:rsid w:val="00F86E0E"/>
    <w:rsid w:val="00F91920"/>
    <w:rsid w:val="00F945B6"/>
    <w:rsid w:val="00F95775"/>
    <w:rsid w:val="00FA0727"/>
    <w:rsid w:val="00FA76A6"/>
    <w:rsid w:val="00FB1726"/>
    <w:rsid w:val="00FC17D5"/>
    <w:rsid w:val="00FC268B"/>
    <w:rsid w:val="00FC418A"/>
    <w:rsid w:val="00FD2FC7"/>
    <w:rsid w:val="00FE16F0"/>
    <w:rsid w:val="00FE2034"/>
    <w:rsid w:val="00FF1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5B4E8C4"/>
  <w15:chartTrackingRefBased/>
  <w15:docId w15:val="{A9F8C262-8A42-4872-8386-38815B2CE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20" w:lineRule="atLeast"/>
        <w:ind w:left="-79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E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447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4478"/>
  </w:style>
  <w:style w:type="paragraph" w:styleId="Footer">
    <w:name w:val="footer"/>
    <w:basedOn w:val="Normal"/>
    <w:link w:val="FooterChar"/>
    <w:uiPriority w:val="99"/>
    <w:unhideWhenUsed/>
    <w:rsid w:val="00BC447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478"/>
  </w:style>
  <w:style w:type="table" w:styleId="TableGrid">
    <w:name w:val="Table Grid"/>
    <w:basedOn w:val="TableNormal"/>
    <w:uiPriority w:val="59"/>
    <w:rsid w:val="00BC447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</Words>
  <Characters>18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 Campbell</dc:creator>
  <cp:keywords/>
  <dc:description/>
  <cp:lastModifiedBy>Carter Campbell</cp:lastModifiedBy>
  <cp:revision>2</cp:revision>
  <cp:lastPrinted>2019-02-05T14:12:00Z</cp:lastPrinted>
  <dcterms:created xsi:type="dcterms:W3CDTF">2023-10-20T16:58:00Z</dcterms:created>
  <dcterms:modified xsi:type="dcterms:W3CDTF">2023-10-20T16:58:00Z</dcterms:modified>
</cp:coreProperties>
</file>